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636CB2ED" w:rsidR="00CE159A" w:rsidRDefault="00B15859" w:rsidP="00CE159A">
            <w:r>
              <w:rPr>
                <w:rFonts w:cstheme="minorHAnsi"/>
              </w:rPr>
              <w:t>Thursday, November 17, 2022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C4B3C93"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A535968"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235243">
              <w:rPr>
                <w:rFonts w:cstheme="minorHAnsi"/>
              </w:rPr>
              <w:t>Wendy Wyman at 1:03pm</w:t>
            </w:r>
          </w:p>
        </w:tc>
      </w:tr>
      <w:tr w:rsidR="00956D99" w14:paraId="446407BC" w14:textId="77777777" w:rsidTr="003D694D">
        <w:trPr>
          <w:trHeight w:val="1170"/>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BC7D4B">
            <w:pPr>
              <w:ind w:left="213"/>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7703A823" w14:textId="79628782" w:rsidR="00B53A68" w:rsidRDefault="006D3137" w:rsidP="00475FB3">
            <w:pPr>
              <w:ind w:left="306"/>
              <w:rPr>
                <w:rFonts w:cstheme="minorHAnsi"/>
              </w:rPr>
            </w:pPr>
            <w:r w:rsidRPr="00503303">
              <w:rPr>
                <w:rFonts w:cstheme="minorHAnsi"/>
              </w:rPr>
              <w:t>Members Present:</w:t>
            </w:r>
            <w:r w:rsidR="008E16EE">
              <w:rPr>
                <w:rFonts w:cstheme="minorHAnsi"/>
              </w:rPr>
              <w:t xml:space="preserve"> </w:t>
            </w:r>
            <w:r w:rsidR="00477A25">
              <w:rPr>
                <w:rFonts w:cstheme="minorHAnsi"/>
              </w:rPr>
              <w:t xml:space="preserve">Brian Amack, </w:t>
            </w:r>
            <w:r w:rsidR="008E16EE">
              <w:rPr>
                <w:rFonts w:cstheme="minorHAnsi"/>
              </w:rPr>
              <w:t>Kevin Haas</w:t>
            </w:r>
            <w:r>
              <w:rPr>
                <w:rFonts w:cstheme="minorHAnsi"/>
              </w:rPr>
              <w:t xml:space="preserve">, Allison Pearlman, </w:t>
            </w:r>
            <w:r w:rsidR="00DB6D02">
              <w:rPr>
                <w:rFonts w:cstheme="minorHAnsi"/>
              </w:rPr>
              <w:t>Vaishali McCarthy</w:t>
            </w:r>
            <w:r w:rsidR="00533DE6">
              <w:rPr>
                <w:rFonts w:cstheme="minorHAnsi"/>
              </w:rPr>
              <w:t xml:space="preserve">, </w:t>
            </w:r>
            <w:r>
              <w:rPr>
                <w:rFonts w:cstheme="minorHAnsi"/>
              </w:rPr>
              <w:t>Matt Samelson, Michael Wailes, Brett Ridgway, Wendy Wyman</w:t>
            </w:r>
          </w:p>
          <w:p w14:paraId="5A4FD9D1" w14:textId="64F8E29F" w:rsidR="00B2491A" w:rsidRPr="001E1FA4" w:rsidRDefault="00B2491A" w:rsidP="00475FB3">
            <w:pPr>
              <w:ind w:left="306"/>
              <w:rPr>
                <w:rFonts w:cstheme="minorHAnsi"/>
              </w:rPr>
            </w:pPr>
            <w:r>
              <w:rPr>
                <w:rFonts w:cstheme="minorHAnsi"/>
              </w:rPr>
              <w:t xml:space="preserve">Absent: </w:t>
            </w:r>
            <w:r w:rsidR="00235243">
              <w:rPr>
                <w:rFonts w:cstheme="minorHAnsi"/>
              </w:rPr>
              <w:t>Jane Crisler</w:t>
            </w:r>
          </w:p>
        </w:tc>
      </w:tr>
      <w:tr w:rsidR="00990C23" w14:paraId="50FF8249" w14:textId="77777777" w:rsidTr="00235243">
        <w:trPr>
          <w:trHeight w:val="225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342FE617" w:rsidR="00041DE2" w:rsidRDefault="00990C23" w:rsidP="00990C23">
            <w:pPr>
              <w:ind w:left="326"/>
              <w:rPr>
                <w:rFonts w:cstheme="minorHAnsi"/>
              </w:rPr>
            </w:pPr>
            <w:r w:rsidRPr="00B3159D">
              <w:rPr>
                <w:rFonts w:cstheme="minorHAnsi"/>
              </w:rPr>
              <w:t xml:space="preserve">Motion moved: </w:t>
            </w:r>
            <w:r w:rsidR="00235243">
              <w:rPr>
                <w:rFonts w:cstheme="minorHAnsi"/>
              </w:rPr>
              <w:t>Brian Amack</w:t>
            </w:r>
          </w:p>
          <w:p w14:paraId="4AF44657" w14:textId="26239219"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235243">
              <w:rPr>
                <w:rFonts w:cstheme="minorHAnsi"/>
              </w:rPr>
              <w:t>Kevin Haas</w:t>
            </w:r>
          </w:p>
          <w:p w14:paraId="1FC5428E" w14:textId="1CE673D8" w:rsidR="00590F81" w:rsidRDefault="00990C23" w:rsidP="00990C23">
            <w:pPr>
              <w:ind w:left="326"/>
              <w:rPr>
                <w:rFonts w:cstheme="minorHAnsi"/>
              </w:rPr>
            </w:pPr>
            <w:r w:rsidRPr="00B3159D">
              <w:rPr>
                <w:rFonts w:cstheme="minorHAnsi"/>
              </w:rPr>
              <w:t xml:space="preserve">All for: </w:t>
            </w:r>
            <w:r w:rsidR="00235243">
              <w:rPr>
                <w:rFonts w:cstheme="minorHAnsi"/>
              </w:rPr>
              <w:t xml:space="preserve">Brian Amack, </w:t>
            </w:r>
            <w:r w:rsidR="00590F81">
              <w:rPr>
                <w:rFonts w:cstheme="minorHAnsi"/>
              </w:rPr>
              <w:t xml:space="preserve">Kevin Haas, Allison Pearlman, </w:t>
            </w:r>
            <w:r w:rsidR="00235243">
              <w:rPr>
                <w:rFonts w:cstheme="minorHAnsi"/>
              </w:rPr>
              <w:t xml:space="preserve">Vaishali McCarthy, </w:t>
            </w:r>
            <w:r w:rsidR="00590F81">
              <w:rPr>
                <w:rFonts w:cstheme="minorHAnsi"/>
              </w:rPr>
              <w:t>Michael Wailes, Brett Ridgway, Wendy Wyman</w:t>
            </w:r>
            <w:r w:rsidR="00590F81" w:rsidRPr="00B3159D">
              <w:rPr>
                <w:rFonts w:cstheme="minorHAnsi"/>
              </w:rPr>
              <w:t xml:space="preserve"> </w:t>
            </w:r>
          </w:p>
          <w:p w14:paraId="2AD7AD01" w14:textId="4FB36222" w:rsidR="00590F81" w:rsidRDefault="00590F81" w:rsidP="00990C23">
            <w:pPr>
              <w:ind w:left="326"/>
              <w:rPr>
                <w:rFonts w:cstheme="minorHAnsi"/>
              </w:rPr>
            </w:pPr>
            <w:r>
              <w:rPr>
                <w:rFonts w:cstheme="minorHAnsi"/>
              </w:rPr>
              <w:t xml:space="preserve">Absent: </w:t>
            </w:r>
            <w:r w:rsidR="00235243">
              <w:rPr>
                <w:rFonts w:cstheme="minorHAnsi"/>
              </w:rPr>
              <w:t>Matt Samelson,</w:t>
            </w:r>
            <w:r w:rsidR="00235243" w:rsidRPr="00503303">
              <w:rPr>
                <w:rFonts w:cstheme="minorHAnsi"/>
              </w:rPr>
              <w:t xml:space="preserve"> </w:t>
            </w:r>
            <w:r w:rsidR="00235243">
              <w:rPr>
                <w:rFonts w:cstheme="minorHAnsi"/>
              </w:rPr>
              <w:t>Jane Crisler</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235243">
        <w:trPr>
          <w:trHeight w:val="2259"/>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169A6DDD" w:rsidR="006D3137" w:rsidRDefault="006D3137" w:rsidP="00BC7D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CE159A">
              <w:rPr>
                <w:rFonts w:cstheme="minorHAnsi"/>
              </w:rPr>
              <w:t>September 15</w:t>
            </w:r>
            <w:r w:rsidR="00041DE2">
              <w:rPr>
                <w:rFonts w:cstheme="minorHAnsi"/>
              </w:rPr>
              <w:t>, 2022</w:t>
            </w:r>
          </w:p>
          <w:p w14:paraId="7A5BFBE6" w14:textId="4D6C9732" w:rsidR="006D3137" w:rsidRPr="006D3137" w:rsidRDefault="006D3137" w:rsidP="009747B9">
            <w:pPr>
              <w:ind w:left="326"/>
              <w:rPr>
                <w:rFonts w:cstheme="minorHAnsi"/>
                <w:i/>
                <w:iCs/>
                <w:sz w:val="18"/>
                <w:szCs w:val="18"/>
              </w:rPr>
            </w:pPr>
            <w:r w:rsidRPr="00B3159D">
              <w:rPr>
                <w:rFonts w:cstheme="minorHAnsi"/>
              </w:rPr>
              <w:t xml:space="preserve">Motion moved: </w:t>
            </w:r>
            <w:r w:rsidR="00235243">
              <w:rPr>
                <w:rFonts w:cstheme="minorHAnsi"/>
              </w:rPr>
              <w:t>Kevin Haas</w:t>
            </w:r>
            <w:r>
              <w:rPr>
                <w:rFonts w:cstheme="minorHAnsi"/>
              </w:rPr>
              <w:t xml:space="preserve"> - </w:t>
            </w:r>
            <w:r w:rsidRPr="006D3137">
              <w:rPr>
                <w:rFonts w:cstheme="minorHAnsi"/>
                <w:i/>
                <w:iCs/>
                <w:sz w:val="18"/>
                <w:szCs w:val="18"/>
              </w:rPr>
              <w:t>Approve minutes as written</w:t>
            </w:r>
          </w:p>
          <w:p w14:paraId="68F1CEAA" w14:textId="1F17906D" w:rsidR="00590F81" w:rsidRPr="00B3159D" w:rsidRDefault="00590F81" w:rsidP="00590F81">
            <w:pPr>
              <w:ind w:left="326"/>
              <w:rPr>
                <w:rFonts w:cstheme="minorHAnsi"/>
              </w:rPr>
            </w:pPr>
            <w:r>
              <w:rPr>
                <w:rFonts w:cstheme="minorHAnsi"/>
              </w:rPr>
              <w:t>Sec</w:t>
            </w:r>
            <w:r w:rsidRPr="00B3159D">
              <w:rPr>
                <w:rFonts w:cstheme="minorHAnsi"/>
              </w:rPr>
              <w:t xml:space="preserve">ond by: </w:t>
            </w:r>
            <w:r w:rsidR="00235243">
              <w:rPr>
                <w:rFonts w:cstheme="minorHAnsi"/>
              </w:rPr>
              <w:t>Allison Pearlman</w:t>
            </w:r>
          </w:p>
          <w:p w14:paraId="336500B1" w14:textId="77777777" w:rsidR="00235243" w:rsidRDefault="00235243" w:rsidP="00235243">
            <w:pPr>
              <w:ind w:left="326"/>
              <w:rPr>
                <w:rFonts w:cstheme="minorHAnsi"/>
              </w:rPr>
            </w:pPr>
            <w:r w:rsidRPr="00B3159D">
              <w:rPr>
                <w:rFonts w:cstheme="minorHAnsi"/>
              </w:rPr>
              <w:t xml:space="preserve">All for: </w:t>
            </w:r>
            <w:r>
              <w:rPr>
                <w:rFonts w:cstheme="minorHAnsi"/>
              </w:rPr>
              <w:t>Brian Amack, Kevin Haas, Allison Pearlman, Vaishali McCarthy, Michael Wailes, Brett Ridgway, Wendy Wyman</w:t>
            </w:r>
            <w:r w:rsidRPr="00B3159D">
              <w:rPr>
                <w:rFonts w:cstheme="minorHAnsi"/>
              </w:rPr>
              <w:t xml:space="preserve"> </w:t>
            </w:r>
          </w:p>
          <w:p w14:paraId="44D85294" w14:textId="77777777" w:rsidR="00235243" w:rsidRDefault="00235243" w:rsidP="00235243">
            <w:pPr>
              <w:ind w:left="326"/>
              <w:rPr>
                <w:rFonts w:cstheme="minorHAnsi"/>
              </w:rPr>
            </w:pPr>
            <w:r>
              <w:rPr>
                <w:rFonts w:cstheme="minorHAnsi"/>
              </w:rPr>
              <w:t>Absent: Matt Samelson,</w:t>
            </w:r>
            <w:r w:rsidRPr="00503303">
              <w:rPr>
                <w:rFonts w:cstheme="minorHAnsi"/>
              </w:rPr>
              <w:t xml:space="preserve"> </w:t>
            </w:r>
            <w:r>
              <w:rPr>
                <w:rFonts w:cstheme="minorHAnsi"/>
              </w:rPr>
              <w:t>Jane Crisler</w:t>
            </w:r>
          </w:p>
          <w:p w14:paraId="39E4CE29" w14:textId="77777777" w:rsidR="00235243" w:rsidRDefault="00235243" w:rsidP="00235243">
            <w:pPr>
              <w:ind w:left="326"/>
              <w:rPr>
                <w:rFonts w:cstheme="minorHAnsi"/>
              </w:rPr>
            </w:pPr>
            <w:r w:rsidRPr="00B3159D">
              <w:rPr>
                <w:rFonts w:cstheme="minorHAnsi"/>
              </w:rPr>
              <w:t>All opposed: None</w:t>
            </w:r>
          </w:p>
          <w:p w14:paraId="1E84B595" w14:textId="19C5BEEF" w:rsidR="006D3137" w:rsidRPr="00DC1AF4" w:rsidRDefault="00235243" w:rsidP="00235243">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19BE84C8" w14:textId="70499D02" w:rsidR="006D3137" w:rsidRPr="00BC7D4B" w:rsidRDefault="0085446C" w:rsidP="00BC7D4B">
            <w:pPr>
              <w:pStyle w:val="ListParagraph"/>
              <w:numPr>
                <w:ilvl w:val="0"/>
                <w:numId w:val="23"/>
              </w:numPr>
              <w:ind w:left="573" w:hanging="255"/>
              <w:rPr>
                <w:rFonts w:eastAsia="Times New Roman"/>
              </w:rPr>
            </w:pPr>
            <w:r>
              <w:rPr>
                <w:rFonts w:cstheme="minorHAnsi"/>
              </w:rPr>
              <w:t>Michael Wailes: Elwell Elementary had their ribbon cutting ceremony. There has been a lot of positive feedback from the community.</w:t>
            </w:r>
          </w:p>
        </w:tc>
      </w:tr>
      <w:tr w:rsidR="00041DE2" w14:paraId="7D90DD93" w14:textId="77777777" w:rsidTr="003D694D">
        <w:trPr>
          <w:trHeight w:val="1179"/>
          <w:jc w:val="center"/>
        </w:trPr>
        <w:tc>
          <w:tcPr>
            <w:tcW w:w="47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2F847254" w14:textId="6FA7F4A8" w:rsidR="0003457B" w:rsidRPr="009C1BA5" w:rsidRDefault="009C1BA5" w:rsidP="009C1BA5">
            <w:pPr>
              <w:pStyle w:val="ListParagraph"/>
              <w:numPr>
                <w:ilvl w:val="0"/>
                <w:numId w:val="23"/>
              </w:numPr>
              <w:ind w:left="573" w:hanging="255"/>
              <w:rPr>
                <w:rFonts w:cstheme="minorHAnsi"/>
              </w:rPr>
            </w:pPr>
            <w:r>
              <w:rPr>
                <w:rFonts w:cstheme="minorHAnsi"/>
              </w:rPr>
              <w:t xml:space="preserve">Andy gave an update on the current Regional Program Manager position opening. </w:t>
            </w:r>
          </w:p>
          <w:p w14:paraId="5675BAEC" w14:textId="17996D0D" w:rsidR="009C1BA5" w:rsidRPr="003D694D" w:rsidRDefault="0085446C" w:rsidP="003D694D">
            <w:pPr>
              <w:pStyle w:val="ListParagraph"/>
              <w:numPr>
                <w:ilvl w:val="0"/>
                <w:numId w:val="23"/>
              </w:numPr>
              <w:ind w:left="573" w:hanging="255"/>
              <w:rPr>
                <w:rFonts w:cstheme="minorHAnsi"/>
              </w:rPr>
            </w:pPr>
            <w:r>
              <w:rPr>
                <w:rFonts w:cstheme="minorHAnsi"/>
              </w:rPr>
              <w:t>Animas HS will have a ribbon cutting ceremony for their new school on January 20</w:t>
            </w:r>
            <w:r w:rsidRPr="0085446C">
              <w:rPr>
                <w:rFonts w:cstheme="minorHAnsi"/>
                <w:vertAlign w:val="superscript"/>
              </w:rPr>
              <w:t>th</w:t>
            </w:r>
            <w:r>
              <w:rPr>
                <w:rFonts w:cstheme="minorHAnsi"/>
              </w:rPr>
              <w:t>. Thanks to Meg for all of her work on this project.</w:t>
            </w:r>
          </w:p>
        </w:tc>
      </w:tr>
      <w:tr w:rsidR="0003457B" w14:paraId="0FF6FA07" w14:textId="77777777" w:rsidTr="008C7F3C">
        <w:trPr>
          <w:trHeight w:val="8451"/>
          <w:jc w:val="center"/>
        </w:trPr>
        <w:tc>
          <w:tcPr>
            <w:tcW w:w="471" w:type="dxa"/>
          </w:tcPr>
          <w:p w14:paraId="33403850" w14:textId="2391631C" w:rsidR="0003457B" w:rsidRDefault="0003457B" w:rsidP="006D3137">
            <w:pPr>
              <w:ind w:left="66"/>
              <w:rPr>
                <w:rFonts w:cstheme="minorHAnsi"/>
              </w:rPr>
            </w:pPr>
            <w:r>
              <w:rPr>
                <w:rFonts w:cstheme="minorHAnsi"/>
              </w:rPr>
              <w:t>VII.</w:t>
            </w:r>
          </w:p>
        </w:tc>
        <w:tc>
          <w:tcPr>
            <w:tcW w:w="9879" w:type="dxa"/>
          </w:tcPr>
          <w:p w14:paraId="314A82A6" w14:textId="77777777" w:rsidR="00CE159A" w:rsidRPr="009747B9" w:rsidRDefault="00CE159A" w:rsidP="00CE159A">
            <w:pPr>
              <w:ind w:left="18"/>
              <w:rPr>
                <w:rFonts w:cstheme="minorHAnsi"/>
                <w:b/>
                <w:bCs/>
                <w:u w:val="single"/>
              </w:rPr>
            </w:pPr>
            <w:r w:rsidRPr="009747B9">
              <w:rPr>
                <w:rFonts w:cstheme="minorHAnsi"/>
                <w:b/>
                <w:bCs/>
                <w:u w:val="single"/>
              </w:rPr>
              <w:t>Action Items:</w:t>
            </w:r>
          </w:p>
          <w:p w14:paraId="0204D2EF" w14:textId="5316AC68" w:rsidR="0085446C" w:rsidRDefault="0085446C" w:rsidP="0085446C">
            <w:pPr>
              <w:pStyle w:val="ListParagraph"/>
              <w:numPr>
                <w:ilvl w:val="0"/>
                <w:numId w:val="34"/>
              </w:numPr>
              <w:ind w:left="663"/>
              <w:rPr>
                <w:rFonts w:cstheme="minorHAnsi"/>
              </w:rPr>
            </w:pPr>
            <w:r w:rsidRPr="0085446C">
              <w:rPr>
                <w:rFonts w:cstheme="minorHAnsi"/>
              </w:rPr>
              <w:t>Adopt Rule Change to Eliminate Annual Grant Reserve Set Aside</w:t>
            </w:r>
            <w:r>
              <w:rPr>
                <w:rFonts w:cstheme="minorHAnsi"/>
              </w:rPr>
              <w:t>:</w:t>
            </w:r>
          </w:p>
          <w:p w14:paraId="090FC221" w14:textId="1C49F9C6" w:rsidR="0085446C" w:rsidRPr="0085446C" w:rsidRDefault="0085446C" w:rsidP="0085446C">
            <w:pPr>
              <w:ind w:left="666"/>
              <w:rPr>
                <w:rFonts w:cstheme="minorHAnsi"/>
                <w:i/>
                <w:iCs/>
                <w:sz w:val="18"/>
                <w:szCs w:val="18"/>
              </w:rPr>
            </w:pPr>
            <w:r w:rsidRPr="00B3159D">
              <w:rPr>
                <w:rFonts w:cstheme="minorHAnsi"/>
              </w:rPr>
              <w:t xml:space="preserve">Motion moved: </w:t>
            </w:r>
            <w:r>
              <w:rPr>
                <w:rFonts w:cstheme="minorHAnsi"/>
              </w:rPr>
              <w:t xml:space="preserve">Brian Amack - </w:t>
            </w:r>
            <w:r w:rsidRPr="0085446C">
              <w:rPr>
                <w:rFonts w:cstheme="minorHAnsi"/>
                <w:i/>
                <w:iCs/>
                <w:sz w:val="18"/>
                <w:szCs w:val="18"/>
              </w:rPr>
              <w:t>Per CRS 22-43.7-106 I move to adopt the changes to the Capital Construction Assistance</w:t>
            </w:r>
          </w:p>
          <w:p w14:paraId="267E8A9F" w14:textId="2792237B" w:rsidR="0085446C" w:rsidRPr="006D3137" w:rsidRDefault="0085446C" w:rsidP="0085446C">
            <w:pPr>
              <w:ind w:left="666"/>
              <w:rPr>
                <w:rFonts w:cstheme="minorHAnsi"/>
                <w:i/>
                <w:iCs/>
                <w:sz w:val="18"/>
                <w:szCs w:val="18"/>
              </w:rPr>
            </w:pPr>
            <w:r w:rsidRPr="0085446C">
              <w:rPr>
                <w:rFonts w:cstheme="minorHAnsi"/>
                <w:i/>
                <w:iCs/>
                <w:sz w:val="18"/>
                <w:szCs w:val="18"/>
              </w:rPr>
              <w:t>Board rules pertaining to the Building Excellent Schools Today grant program, with the</w:t>
            </w:r>
            <w:r>
              <w:rPr>
                <w:rFonts w:cstheme="minorHAnsi"/>
                <w:i/>
                <w:iCs/>
                <w:sz w:val="18"/>
                <w:szCs w:val="18"/>
              </w:rPr>
              <w:t xml:space="preserve"> </w:t>
            </w:r>
            <w:r w:rsidRPr="0085446C">
              <w:rPr>
                <w:rFonts w:cstheme="minorHAnsi"/>
                <w:i/>
                <w:iCs/>
                <w:sz w:val="18"/>
                <w:szCs w:val="18"/>
              </w:rPr>
              <w:t xml:space="preserve">removal of rule 8.1.5, per the language on the November 17, </w:t>
            </w:r>
            <w:r w:rsidR="008C7F3C" w:rsidRPr="0085446C">
              <w:rPr>
                <w:rFonts w:cstheme="minorHAnsi"/>
                <w:i/>
                <w:iCs/>
                <w:sz w:val="18"/>
                <w:szCs w:val="18"/>
              </w:rPr>
              <w:t>2022,</w:t>
            </w:r>
            <w:r w:rsidRPr="0085446C">
              <w:rPr>
                <w:rFonts w:cstheme="minorHAnsi"/>
                <w:i/>
                <w:iCs/>
                <w:sz w:val="18"/>
                <w:szCs w:val="18"/>
              </w:rPr>
              <w:t xml:space="preserve"> Agenda Sheet.</w:t>
            </w:r>
          </w:p>
          <w:p w14:paraId="5F98CD93" w14:textId="7864EE4B" w:rsidR="0085446C" w:rsidRPr="00B3159D" w:rsidRDefault="0085446C" w:rsidP="0085446C">
            <w:pPr>
              <w:ind w:left="666"/>
              <w:rPr>
                <w:rFonts w:cstheme="minorHAnsi"/>
              </w:rPr>
            </w:pPr>
            <w:r>
              <w:rPr>
                <w:rFonts w:cstheme="minorHAnsi"/>
              </w:rPr>
              <w:t>Sec</w:t>
            </w:r>
            <w:r w:rsidRPr="00B3159D">
              <w:rPr>
                <w:rFonts w:cstheme="minorHAnsi"/>
              </w:rPr>
              <w:t xml:space="preserve">ond by: </w:t>
            </w:r>
            <w:r>
              <w:rPr>
                <w:rFonts w:cstheme="minorHAnsi"/>
              </w:rPr>
              <w:t>Vaishali McCarthy</w:t>
            </w:r>
          </w:p>
          <w:p w14:paraId="04137C1D" w14:textId="7E98A68A" w:rsidR="0085446C" w:rsidRDefault="0085446C" w:rsidP="0085446C">
            <w:pPr>
              <w:ind w:left="666"/>
              <w:rPr>
                <w:rFonts w:cstheme="minorHAnsi"/>
              </w:rPr>
            </w:pPr>
            <w:r w:rsidRPr="00B3159D">
              <w:rPr>
                <w:rFonts w:cstheme="minorHAnsi"/>
              </w:rPr>
              <w:t xml:space="preserve">All for: </w:t>
            </w:r>
            <w:r>
              <w:rPr>
                <w:rFonts w:cstheme="minorHAnsi"/>
              </w:rPr>
              <w:t>Brian Amack, Kevin Haas, Allison Pearlman, Vaishali McCarthy, Matt Samelson, Michael Wailes, Brett Ridgway, Wendy Wyman</w:t>
            </w:r>
            <w:r w:rsidRPr="00B3159D">
              <w:rPr>
                <w:rFonts w:cstheme="minorHAnsi"/>
              </w:rPr>
              <w:t xml:space="preserve"> </w:t>
            </w:r>
          </w:p>
          <w:p w14:paraId="7A8D13BD" w14:textId="38234206" w:rsidR="0085446C" w:rsidRDefault="0085446C" w:rsidP="0085446C">
            <w:pPr>
              <w:ind w:left="666"/>
              <w:rPr>
                <w:rFonts w:cstheme="minorHAnsi"/>
              </w:rPr>
            </w:pPr>
            <w:r>
              <w:rPr>
                <w:rFonts w:cstheme="minorHAnsi"/>
              </w:rPr>
              <w:t>Absent: Jane Crisler</w:t>
            </w:r>
          </w:p>
          <w:p w14:paraId="113B2423" w14:textId="77777777" w:rsidR="0085446C" w:rsidRDefault="0085446C" w:rsidP="0085446C">
            <w:pPr>
              <w:ind w:left="666"/>
              <w:rPr>
                <w:rFonts w:cstheme="minorHAnsi"/>
              </w:rPr>
            </w:pPr>
            <w:r w:rsidRPr="00B3159D">
              <w:rPr>
                <w:rFonts w:cstheme="minorHAnsi"/>
              </w:rPr>
              <w:t>All opposed: None</w:t>
            </w:r>
          </w:p>
          <w:p w14:paraId="77DE9AD2" w14:textId="67596320" w:rsidR="0085446C" w:rsidRDefault="0085446C" w:rsidP="0085446C">
            <w:pPr>
              <w:ind w:left="666"/>
              <w:rPr>
                <w:rFonts w:cstheme="minorHAnsi"/>
              </w:rPr>
            </w:pPr>
            <w:r>
              <w:rPr>
                <w:rFonts w:cstheme="minorHAnsi"/>
              </w:rPr>
              <w:t>Motion passed</w:t>
            </w:r>
          </w:p>
          <w:p w14:paraId="6B3CBDF4" w14:textId="77777777" w:rsidR="0085446C" w:rsidRPr="00551715" w:rsidRDefault="0085446C" w:rsidP="0085446C">
            <w:pPr>
              <w:ind w:left="666"/>
              <w:rPr>
                <w:rFonts w:cstheme="minorHAnsi"/>
                <w:sz w:val="16"/>
                <w:szCs w:val="16"/>
              </w:rPr>
            </w:pPr>
          </w:p>
          <w:p w14:paraId="0E1CCF47" w14:textId="79185750" w:rsidR="0085446C" w:rsidRDefault="0085446C" w:rsidP="0085446C">
            <w:pPr>
              <w:pStyle w:val="ListParagraph"/>
              <w:numPr>
                <w:ilvl w:val="0"/>
                <w:numId w:val="34"/>
              </w:numPr>
              <w:ind w:left="663"/>
              <w:rPr>
                <w:rFonts w:cstheme="minorHAnsi"/>
              </w:rPr>
            </w:pPr>
            <w:r w:rsidRPr="0085446C">
              <w:rPr>
                <w:rFonts w:cstheme="minorHAnsi"/>
              </w:rPr>
              <w:t>Adopt Rule Change to Set Backup Project Award Process/Policy</w:t>
            </w:r>
            <w:r>
              <w:rPr>
                <w:rFonts w:cstheme="minorHAnsi"/>
              </w:rPr>
              <w:t>:</w:t>
            </w:r>
          </w:p>
          <w:p w14:paraId="23482B60" w14:textId="77777777" w:rsidR="0085446C" w:rsidRDefault="0085446C" w:rsidP="0085446C">
            <w:pPr>
              <w:ind w:left="666"/>
              <w:rPr>
                <w:rFonts w:cstheme="minorHAnsi"/>
                <w:i/>
                <w:iCs/>
                <w:sz w:val="18"/>
                <w:szCs w:val="18"/>
              </w:rPr>
            </w:pPr>
            <w:r w:rsidRPr="00B3159D">
              <w:rPr>
                <w:rFonts w:cstheme="minorHAnsi"/>
              </w:rPr>
              <w:t xml:space="preserve">Motion moved: </w:t>
            </w:r>
            <w:r>
              <w:rPr>
                <w:rFonts w:cstheme="minorHAnsi"/>
              </w:rPr>
              <w:t xml:space="preserve"> Vaishali McCarthy - </w:t>
            </w:r>
            <w:r w:rsidRPr="0085446C">
              <w:rPr>
                <w:rFonts w:cstheme="minorHAnsi"/>
                <w:i/>
                <w:iCs/>
                <w:sz w:val="18"/>
                <w:szCs w:val="18"/>
              </w:rPr>
              <w:t>Per CRS 22-43.7-106 I move to adopt the changes to rules 6.3 and 6.4 of the Capital</w:t>
            </w:r>
            <w:r>
              <w:rPr>
                <w:rFonts w:cstheme="minorHAnsi"/>
                <w:i/>
                <w:iCs/>
                <w:sz w:val="18"/>
                <w:szCs w:val="18"/>
              </w:rPr>
              <w:t xml:space="preserve"> </w:t>
            </w:r>
            <w:r w:rsidRPr="0085446C">
              <w:rPr>
                <w:rFonts w:cstheme="minorHAnsi"/>
                <w:i/>
                <w:iCs/>
                <w:sz w:val="18"/>
                <w:szCs w:val="18"/>
              </w:rPr>
              <w:t>Construction Assistance Board rules pertaining to the Building Excellent Schools Today grant</w:t>
            </w:r>
            <w:r>
              <w:rPr>
                <w:rFonts w:cstheme="minorHAnsi"/>
                <w:i/>
                <w:iCs/>
                <w:sz w:val="18"/>
                <w:szCs w:val="18"/>
              </w:rPr>
              <w:t xml:space="preserve"> </w:t>
            </w:r>
            <w:r w:rsidRPr="0085446C">
              <w:rPr>
                <w:rFonts w:cstheme="minorHAnsi"/>
                <w:i/>
                <w:iCs/>
                <w:sz w:val="18"/>
                <w:szCs w:val="18"/>
              </w:rPr>
              <w:t xml:space="preserve">program, per the language on the November 17, </w:t>
            </w:r>
            <w:proofErr w:type="gramStart"/>
            <w:r w:rsidRPr="0085446C">
              <w:rPr>
                <w:rFonts w:cstheme="minorHAnsi"/>
                <w:i/>
                <w:iCs/>
                <w:sz w:val="18"/>
                <w:szCs w:val="18"/>
              </w:rPr>
              <w:t>2022</w:t>
            </w:r>
            <w:proofErr w:type="gramEnd"/>
            <w:r w:rsidRPr="0085446C">
              <w:rPr>
                <w:rFonts w:cstheme="minorHAnsi"/>
                <w:i/>
                <w:iCs/>
                <w:sz w:val="18"/>
                <w:szCs w:val="18"/>
              </w:rPr>
              <w:t xml:space="preserve"> Agenda Sheet. </w:t>
            </w:r>
          </w:p>
          <w:p w14:paraId="7F22FAF5" w14:textId="1141C5A6" w:rsidR="0085446C" w:rsidRPr="0085446C" w:rsidRDefault="0085446C" w:rsidP="0085446C">
            <w:pPr>
              <w:ind w:left="666"/>
              <w:rPr>
                <w:rFonts w:cstheme="minorHAnsi"/>
                <w:i/>
                <w:iCs/>
                <w:sz w:val="18"/>
                <w:szCs w:val="18"/>
              </w:rPr>
            </w:pPr>
            <w:r>
              <w:rPr>
                <w:rFonts w:cstheme="minorHAnsi"/>
              </w:rPr>
              <w:t>Sec</w:t>
            </w:r>
            <w:r w:rsidRPr="00B3159D">
              <w:rPr>
                <w:rFonts w:cstheme="minorHAnsi"/>
              </w:rPr>
              <w:t xml:space="preserve">ond by: </w:t>
            </w:r>
            <w:r>
              <w:rPr>
                <w:rFonts w:cstheme="minorHAnsi"/>
              </w:rPr>
              <w:t>Matt Samelson</w:t>
            </w:r>
          </w:p>
          <w:p w14:paraId="7C0296D7" w14:textId="77777777" w:rsidR="0085446C" w:rsidRDefault="0085446C" w:rsidP="0085446C">
            <w:pPr>
              <w:ind w:left="666"/>
              <w:rPr>
                <w:rFonts w:cstheme="minorHAnsi"/>
              </w:rPr>
            </w:pPr>
            <w:r w:rsidRPr="00B3159D">
              <w:rPr>
                <w:rFonts w:cstheme="minorHAnsi"/>
              </w:rPr>
              <w:t xml:space="preserve">All for: </w:t>
            </w:r>
            <w:r>
              <w:rPr>
                <w:rFonts w:cstheme="minorHAnsi"/>
              </w:rPr>
              <w:t>Brian Amack, Kevin Haas, Allison Pearlman, Vaishali McCarthy, Matt Samelson, Michael Wailes, Brett Ridgway, Wendy Wyman</w:t>
            </w:r>
            <w:r w:rsidRPr="00B3159D">
              <w:rPr>
                <w:rFonts w:cstheme="minorHAnsi"/>
              </w:rPr>
              <w:t xml:space="preserve"> </w:t>
            </w:r>
          </w:p>
          <w:p w14:paraId="0A61B078" w14:textId="77777777" w:rsidR="0085446C" w:rsidRDefault="0085446C" w:rsidP="0085446C">
            <w:pPr>
              <w:ind w:left="666"/>
              <w:rPr>
                <w:rFonts w:cstheme="minorHAnsi"/>
              </w:rPr>
            </w:pPr>
            <w:r>
              <w:rPr>
                <w:rFonts w:cstheme="minorHAnsi"/>
              </w:rPr>
              <w:t>Absent: Jane Crisler</w:t>
            </w:r>
          </w:p>
          <w:p w14:paraId="60BB9088" w14:textId="77777777" w:rsidR="0085446C" w:rsidRDefault="0085446C" w:rsidP="0085446C">
            <w:pPr>
              <w:ind w:left="666"/>
              <w:rPr>
                <w:rFonts w:cstheme="minorHAnsi"/>
              </w:rPr>
            </w:pPr>
            <w:r w:rsidRPr="00B3159D">
              <w:rPr>
                <w:rFonts w:cstheme="minorHAnsi"/>
              </w:rPr>
              <w:t>All opposed: None</w:t>
            </w:r>
          </w:p>
          <w:p w14:paraId="16A4A04E" w14:textId="77777777" w:rsidR="0085446C" w:rsidRPr="0085446C" w:rsidRDefault="0085446C" w:rsidP="0085446C">
            <w:pPr>
              <w:ind w:left="666"/>
              <w:rPr>
                <w:rFonts w:cstheme="minorHAnsi"/>
              </w:rPr>
            </w:pPr>
            <w:r>
              <w:rPr>
                <w:rFonts w:cstheme="minorHAnsi"/>
              </w:rPr>
              <w:t>Motion passed</w:t>
            </w:r>
          </w:p>
          <w:p w14:paraId="35DA8BAE" w14:textId="77777777" w:rsidR="0085446C" w:rsidRPr="00551715" w:rsidRDefault="0085446C" w:rsidP="0085446C">
            <w:pPr>
              <w:ind w:left="303"/>
              <w:rPr>
                <w:rFonts w:cstheme="minorHAnsi"/>
                <w:sz w:val="16"/>
                <w:szCs w:val="16"/>
              </w:rPr>
            </w:pPr>
          </w:p>
          <w:p w14:paraId="27CC5007" w14:textId="14503919" w:rsidR="0085446C" w:rsidRPr="00CE159A" w:rsidRDefault="0085446C" w:rsidP="0085446C">
            <w:pPr>
              <w:pStyle w:val="ListParagraph"/>
              <w:numPr>
                <w:ilvl w:val="0"/>
                <w:numId w:val="34"/>
              </w:numPr>
              <w:ind w:left="663"/>
              <w:rPr>
                <w:rFonts w:cstheme="minorHAnsi"/>
              </w:rPr>
            </w:pPr>
            <w:r w:rsidRPr="0085446C">
              <w:rPr>
                <w:rFonts w:cstheme="minorHAnsi"/>
              </w:rPr>
              <w:t>Vote on Match Committee Recommendations</w:t>
            </w:r>
            <w:r>
              <w:rPr>
                <w:rFonts w:cstheme="minorHAnsi"/>
              </w:rPr>
              <w:t>:</w:t>
            </w:r>
          </w:p>
          <w:p w14:paraId="7EA2641F" w14:textId="299F8F76" w:rsidR="00551715" w:rsidRDefault="00551715" w:rsidP="00551715">
            <w:pPr>
              <w:ind w:left="666"/>
              <w:rPr>
                <w:rFonts w:cstheme="minorHAnsi"/>
                <w:i/>
                <w:iCs/>
                <w:sz w:val="18"/>
                <w:szCs w:val="18"/>
              </w:rPr>
            </w:pPr>
            <w:r w:rsidRPr="00B3159D">
              <w:rPr>
                <w:rFonts w:cstheme="minorHAnsi"/>
              </w:rPr>
              <w:t xml:space="preserve">Motion moved: </w:t>
            </w:r>
            <w:r>
              <w:rPr>
                <w:rFonts w:cstheme="minorHAnsi"/>
              </w:rPr>
              <w:t xml:space="preserve"> Brett Ridgway - </w:t>
            </w:r>
            <w:r w:rsidRPr="00551715">
              <w:rPr>
                <w:rFonts w:cstheme="minorHAnsi"/>
                <w:i/>
                <w:iCs/>
                <w:sz w:val="18"/>
                <w:szCs w:val="18"/>
              </w:rPr>
              <w:t>I move to recommended changes to CRS 22-43.7-109 as outlined on the redline document shared and discussed at the November 17, 2022, meeting of the Capital Construction Assistance</w:t>
            </w:r>
            <w:r>
              <w:rPr>
                <w:rFonts w:cstheme="minorHAnsi"/>
                <w:i/>
                <w:iCs/>
                <w:sz w:val="18"/>
                <w:szCs w:val="18"/>
              </w:rPr>
              <w:t xml:space="preserve"> </w:t>
            </w:r>
            <w:r w:rsidRPr="00551715">
              <w:rPr>
                <w:rFonts w:cstheme="minorHAnsi"/>
                <w:i/>
                <w:iCs/>
                <w:sz w:val="18"/>
                <w:szCs w:val="18"/>
              </w:rPr>
              <w:t>Board.</w:t>
            </w:r>
          </w:p>
          <w:p w14:paraId="0172F85E" w14:textId="2837C58C" w:rsidR="00551715" w:rsidRPr="0085446C" w:rsidRDefault="00551715" w:rsidP="00551715">
            <w:pPr>
              <w:ind w:left="666"/>
              <w:rPr>
                <w:rFonts w:cstheme="minorHAnsi"/>
                <w:i/>
                <w:iCs/>
                <w:sz w:val="18"/>
                <w:szCs w:val="18"/>
              </w:rPr>
            </w:pPr>
            <w:r>
              <w:rPr>
                <w:rFonts w:cstheme="minorHAnsi"/>
              </w:rPr>
              <w:t>Sec</w:t>
            </w:r>
            <w:r w:rsidRPr="00B3159D">
              <w:rPr>
                <w:rFonts w:cstheme="minorHAnsi"/>
              </w:rPr>
              <w:t xml:space="preserve">ond by: </w:t>
            </w:r>
            <w:r>
              <w:rPr>
                <w:rFonts w:cstheme="minorHAnsi"/>
              </w:rPr>
              <w:t>Matt Samelson</w:t>
            </w:r>
          </w:p>
          <w:p w14:paraId="32AED2F0" w14:textId="77777777" w:rsidR="00551715" w:rsidRDefault="00551715" w:rsidP="00551715">
            <w:pPr>
              <w:ind w:left="666"/>
              <w:rPr>
                <w:rFonts w:cstheme="minorHAnsi"/>
              </w:rPr>
            </w:pPr>
            <w:r w:rsidRPr="00B3159D">
              <w:rPr>
                <w:rFonts w:cstheme="minorHAnsi"/>
              </w:rPr>
              <w:t xml:space="preserve">All for: </w:t>
            </w:r>
            <w:r>
              <w:rPr>
                <w:rFonts w:cstheme="minorHAnsi"/>
              </w:rPr>
              <w:t>Brian Amack, Kevin Haas, Allison Pearlman, Vaishali McCarthy, Matt Samelson, Michael Wailes, Brett Ridgway, Wendy Wyman</w:t>
            </w:r>
            <w:r w:rsidRPr="00B3159D">
              <w:rPr>
                <w:rFonts w:cstheme="minorHAnsi"/>
              </w:rPr>
              <w:t xml:space="preserve"> </w:t>
            </w:r>
          </w:p>
          <w:p w14:paraId="77DF2225" w14:textId="77777777" w:rsidR="00551715" w:rsidRDefault="00551715" w:rsidP="00551715">
            <w:pPr>
              <w:ind w:left="666"/>
              <w:rPr>
                <w:rFonts w:cstheme="minorHAnsi"/>
              </w:rPr>
            </w:pPr>
            <w:r>
              <w:rPr>
                <w:rFonts w:cstheme="minorHAnsi"/>
              </w:rPr>
              <w:t>Absent: Jane Crisler</w:t>
            </w:r>
          </w:p>
          <w:p w14:paraId="462DCC6E" w14:textId="77777777" w:rsidR="00551715" w:rsidRDefault="00551715" w:rsidP="00551715">
            <w:pPr>
              <w:ind w:left="666"/>
              <w:rPr>
                <w:rFonts w:cstheme="minorHAnsi"/>
              </w:rPr>
            </w:pPr>
            <w:r w:rsidRPr="00B3159D">
              <w:rPr>
                <w:rFonts w:cstheme="minorHAnsi"/>
              </w:rPr>
              <w:t>All opposed: None</w:t>
            </w:r>
          </w:p>
          <w:p w14:paraId="41BD2310" w14:textId="56E8527E" w:rsidR="00392243" w:rsidRPr="00551715" w:rsidRDefault="00551715" w:rsidP="00551715">
            <w:pPr>
              <w:ind w:left="666"/>
              <w:rPr>
                <w:rFonts w:cstheme="minorHAnsi"/>
              </w:rPr>
            </w:pPr>
            <w:r>
              <w:rPr>
                <w:rFonts w:cstheme="minorHAnsi"/>
              </w:rPr>
              <w:t>Motion passed</w:t>
            </w:r>
          </w:p>
        </w:tc>
      </w:tr>
      <w:tr w:rsidR="00CE159A" w14:paraId="42A06845" w14:textId="77777777" w:rsidTr="00473274">
        <w:trPr>
          <w:trHeight w:val="2079"/>
          <w:jc w:val="center"/>
        </w:trPr>
        <w:tc>
          <w:tcPr>
            <w:tcW w:w="471" w:type="dxa"/>
          </w:tcPr>
          <w:p w14:paraId="467973FA" w14:textId="021B4ACE" w:rsidR="00CE159A" w:rsidRDefault="00CE159A" w:rsidP="006D3137">
            <w:pPr>
              <w:ind w:left="66"/>
              <w:rPr>
                <w:rFonts w:cstheme="minorHAnsi"/>
              </w:rPr>
            </w:pPr>
            <w:r>
              <w:rPr>
                <w:rFonts w:cstheme="minorHAnsi"/>
              </w:rPr>
              <w:t>VIII.</w:t>
            </w:r>
          </w:p>
        </w:tc>
        <w:tc>
          <w:tcPr>
            <w:tcW w:w="9879" w:type="dxa"/>
          </w:tcPr>
          <w:p w14:paraId="28B81033" w14:textId="77777777" w:rsidR="00CE159A" w:rsidRDefault="00CE159A" w:rsidP="00CE159A">
            <w:pPr>
              <w:ind w:left="213"/>
              <w:rPr>
                <w:rFonts w:cstheme="minorHAnsi"/>
                <w:b/>
                <w:bCs/>
                <w:u w:val="single"/>
              </w:rPr>
            </w:pPr>
            <w:r>
              <w:rPr>
                <w:rFonts w:cstheme="minorHAnsi"/>
                <w:b/>
                <w:bCs/>
                <w:u w:val="single"/>
              </w:rPr>
              <w:t>Discussion Items:</w:t>
            </w:r>
          </w:p>
          <w:p w14:paraId="086A8BEB" w14:textId="6C0F86E4" w:rsidR="001D0BED" w:rsidRPr="001D0BED" w:rsidRDefault="001D0BED" w:rsidP="001D0BED">
            <w:pPr>
              <w:pStyle w:val="ListParagraph"/>
              <w:numPr>
                <w:ilvl w:val="0"/>
                <w:numId w:val="41"/>
              </w:numPr>
              <w:autoSpaceDE w:val="0"/>
              <w:autoSpaceDN w:val="0"/>
              <w:adjustRightInd w:val="0"/>
              <w:ind w:left="666"/>
              <w:rPr>
                <w:rFonts w:ascii="Calibri" w:hAnsi="Calibri" w:cs="Calibri"/>
              </w:rPr>
            </w:pPr>
            <w:r w:rsidRPr="001D0BED">
              <w:rPr>
                <w:rFonts w:ascii="Calibri" w:hAnsi="Calibri" w:cs="Calibri"/>
              </w:rPr>
              <w:t>Update on Priorities from August Retreat</w:t>
            </w:r>
          </w:p>
          <w:p w14:paraId="7A867D2D" w14:textId="08F4417A" w:rsidR="001D0BED" w:rsidRPr="001D0BED" w:rsidRDefault="001D0BED" w:rsidP="001D0BED">
            <w:pPr>
              <w:pStyle w:val="ListParagraph"/>
              <w:numPr>
                <w:ilvl w:val="0"/>
                <w:numId w:val="38"/>
              </w:numPr>
              <w:ind w:left="1023" w:hanging="180"/>
              <w:rPr>
                <w:rFonts w:cstheme="minorHAnsi"/>
              </w:rPr>
            </w:pPr>
            <w:proofErr w:type="spellStart"/>
            <w:r w:rsidRPr="001D0BED">
              <w:rPr>
                <w:rFonts w:cstheme="minorHAnsi"/>
              </w:rPr>
              <w:t>JBC</w:t>
            </w:r>
            <w:proofErr w:type="spellEnd"/>
            <w:r w:rsidRPr="001D0BED">
              <w:rPr>
                <w:rFonts w:cstheme="minorHAnsi"/>
              </w:rPr>
              <w:t xml:space="preserve"> Response on BEST Outlays</w:t>
            </w:r>
            <w:r w:rsidR="005E7C2B">
              <w:rPr>
                <w:rFonts w:cstheme="minorHAnsi"/>
              </w:rPr>
              <w:t xml:space="preserve">: Andy reviewed the </w:t>
            </w:r>
            <w:proofErr w:type="spellStart"/>
            <w:r w:rsidR="005E7C2B">
              <w:rPr>
                <w:rFonts w:cstheme="minorHAnsi"/>
              </w:rPr>
              <w:t>JBC</w:t>
            </w:r>
            <w:proofErr w:type="spellEnd"/>
            <w:r w:rsidR="005E7C2B">
              <w:rPr>
                <w:rFonts w:cstheme="minorHAnsi"/>
              </w:rPr>
              <w:t xml:space="preserve"> response.</w:t>
            </w:r>
          </w:p>
          <w:p w14:paraId="0422AEAD" w14:textId="195272E3" w:rsidR="008D3835" w:rsidRDefault="001D0BED" w:rsidP="001D0BED">
            <w:pPr>
              <w:pStyle w:val="ListParagraph"/>
              <w:numPr>
                <w:ilvl w:val="0"/>
                <w:numId w:val="38"/>
              </w:numPr>
              <w:ind w:left="1023" w:hanging="180"/>
              <w:rPr>
                <w:rFonts w:cstheme="minorHAnsi"/>
              </w:rPr>
            </w:pPr>
            <w:r w:rsidRPr="001D0BED">
              <w:rPr>
                <w:rFonts w:cstheme="minorHAnsi"/>
              </w:rPr>
              <w:t>Scoring Rubric Revisions</w:t>
            </w:r>
            <w:r w:rsidR="00551715">
              <w:rPr>
                <w:rFonts w:cstheme="minorHAnsi"/>
              </w:rPr>
              <w:t xml:space="preserve">: Jay reviewed </w:t>
            </w:r>
            <w:r w:rsidR="006364B7">
              <w:rPr>
                <w:rFonts w:cstheme="minorHAnsi"/>
              </w:rPr>
              <w:t xml:space="preserve">the updates made to the rubric based on feedback from the </w:t>
            </w:r>
            <w:proofErr w:type="spellStart"/>
            <w:r w:rsidR="006364B7">
              <w:rPr>
                <w:rFonts w:cstheme="minorHAnsi"/>
              </w:rPr>
              <w:t>CCAB</w:t>
            </w:r>
            <w:proofErr w:type="spellEnd"/>
            <w:r w:rsidR="006364B7">
              <w:rPr>
                <w:rFonts w:cstheme="minorHAnsi"/>
              </w:rPr>
              <w:t xml:space="preserve"> at the August retreat. </w:t>
            </w:r>
          </w:p>
          <w:p w14:paraId="3C632572" w14:textId="01CB9E49" w:rsidR="001D0BED" w:rsidRPr="00473274" w:rsidRDefault="001D0BED" w:rsidP="00473274">
            <w:pPr>
              <w:pStyle w:val="ListParagraph"/>
              <w:numPr>
                <w:ilvl w:val="0"/>
                <w:numId w:val="38"/>
              </w:numPr>
              <w:ind w:left="1023" w:hanging="180"/>
              <w:rPr>
                <w:rFonts w:cstheme="minorHAnsi"/>
              </w:rPr>
            </w:pPr>
            <w:r>
              <w:rPr>
                <w:rFonts w:cstheme="minorHAnsi"/>
              </w:rPr>
              <w:t>Revisions to Waiver</w:t>
            </w:r>
            <w:r w:rsidR="00473274">
              <w:rPr>
                <w:rFonts w:cstheme="minorHAnsi"/>
              </w:rPr>
              <w:t xml:space="preserve">: Jay reviewed the updates made to the waiver form based on feedback from the </w:t>
            </w:r>
            <w:proofErr w:type="spellStart"/>
            <w:r w:rsidR="00473274">
              <w:rPr>
                <w:rFonts w:cstheme="minorHAnsi"/>
              </w:rPr>
              <w:t>CCAB</w:t>
            </w:r>
            <w:proofErr w:type="spellEnd"/>
            <w:r w:rsidR="00473274">
              <w:rPr>
                <w:rFonts w:cstheme="minorHAnsi"/>
              </w:rPr>
              <w:t xml:space="preserve"> at the August retreat. </w:t>
            </w:r>
          </w:p>
        </w:tc>
      </w:tr>
      <w:tr w:rsidR="00CE159A" w14:paraId="0270C42C" w14:textId="77777777" w:rsidTr="008C7F3C">
        <w:trPr>
          <w:trHeight w:val="711"/>
          <w:jc w:val="center"/>
        </w:trPr>
        <w:tc>
          <w:tcPr>
            <w:tcW w:w="471" w:type="dxa"/>
          </w:tcPr>
          <w:p w14:paraId="30FA6A91" w14:textId="19356170" w:rsidR="00CE159A" w:rsidRDefault="00987A6F" w:rsidP="006D3137">
            <w:pPr>
              <w:ind w:left="66"/>
              <w:rPr>
                <w:rFonts w:cstheme="minorHAnsi"/>
              </w:rPr>
            </w:pPr>
            <w:r>
              <w:rPr>
                <w:rFonts w:cstheme="minorHAnsi"/>
              </w:rPr>
              <w:t>IX.</w:t>
            </w:r>
          </w:p>
        </w:tc>
        <w:tc>
          <w:tcPr>
            <w:tcW w:w="9879" w:type="dxa"/>
          </w:tcPr>
          <w:p w14:paraId="4C274899" w14:textId="1068042F" w:rsidR="00CE159A" w:rsidRPr="00273719" w:rsidRDefault="00CE159A" w:rsidP="003D694D">
            <w:pPr>
              <w:ind w:left="216"/>
              <w:rPr>
                <w:rFonts w:cstheme="minorHAnsi"/>
                <w:b/>
                <w:bCs/>
                <w:u w:val="single"/>
              </w:rPr>
            </w:pPr>
            <w:r w:rsidRPr="00273719">
              <w:rPr>
                <w:rFonts w:cstheme="minorHAnsi"/>
                <w:b/>
                <w:bCs/>
                <w:u w:val="single"/>
              </w:rPr>
              <w:t xml:space="preserve">Future Meetings: </w:t>
            </w:r>
          </w:p>
          <w:p w14:paraId="11D70F40" w14:textId="7EF758B2" w:rsidR="00473274" w:rsidRPr="00CE159A" w:rsidRDefault="00473274" w:rsidP="00CE159A">
            <w:pPr>
              <w:pStyle w:val="ListParagraph"/>
              <w:numPr>
                <w:ilvl w:val="0"/>
                <w:numId w:val="37"/>
              </w:numPr>
              <w:rPr>
                <w:rFonts w:cstheme="minorHAnsi"/>
              </w:rPr>
            </w:pPr>
            <w:r>
              <w:rPr>
                <w:rFonts w:cstheme="minorHAnsi"/>
              </w:rPr>
              <w:t>January 19, 202</w:t>
            </w:r>
            <w:r w:rsidR="003D694D">
              <w:rPr>
                <w:rFonts w:cstheme="minorHAnsi"/>
              </w:rPr>
              <w:t>3</w:t>
            </w:r>
            <w:r>
              <w:rPr>
                <w:rFonts w:cstheme="minorHAnsi"/>
              </w:rPr>
              <w:t xml:space="preserve"> – Microsoft Teams</w:t>
            </w:r>
          </w:p>
        </w:tc>
      </w:tr>
      <w:tr w:rsidR="00CE159A" w14:paraId="6526344E" w14:textId="77777777" w:rsidTr="008C7F3C">
        <w:trPr>
          <w:trHeight w:val="540"/>
          <w:jc w:val="center"/>
        </w:trPr>
        <w:tc>
          <w:tcPr>
            <w:tcW w:w="471" w:type="dxa"/>
          </w:tcPr>
          <w:p w14:paraId="3B635699" w14:textId="6A46B471" w:rsidR="00CE159A" w:rsidRDefault="00987A6F" w:rsidP="006D3137">
            <w:pPr>
              <w:ind w:left="66"/>
              <w:rPr>
                <w:rFonts w:cstheme="minorHAnsi"/>
              </w:rPr>
            </w:pPr>
            <w:r>
              <w:rPr>
                <w:rFonts w:cstheme="minorHAnsi"/>
              </w:rPr>
              <w:t>X.</w:t>
            </w:r>
          </w:p>
        </w:tc>
        <w:tc>
          <w:tcPr>
            <w:tcW w:w="9879" w:type="dxa"/>
          </w:tcPr>
          <w:p w14:paraId="6CFDF17D" w14:textId="47E57C7A" w:rsidR="001701EB" w:rsidRPr="003D694D" w:rsidRDefault="00CE159A" w:rsidP="003D694D">
            <w:pPr>
              <w:ind w:left="216"/>
              <w:rPr>
                <w:rFonts w:cstheme="minorHAnsi"/>
                <w:b/>
                <w:bCs/>
                <w:u w:val="single"/>
              </w:rPr>
            </w:pPr>
            <w:r>
              <w:rPr>
                <w:rFonts w:cstheme="minorHAnsi"/>
                <w:b/>
                <w:bCs/>
                <w:u w:val="single"/>
              </w:rPr>
              <w:t>Public Comment:</w:t>
            </w:r>
            <w:r w:rsidR="003D694D">
              <w:rPr>
                <w:rFonts w:cstheme="minorHAnsi"/>
              </w:rPr>
              <w:t xml:space="preserve">  </w:t>
            </w:r>
            <w:r w:rsidR="00987A6F" w:rsidRPr="00987A6F">
              <w:rPr>
                <w:rFonts w:cstheme="minorHAnsi"/>
              </w:rPr>
              <w:t>None</w:t>
            </w:r>
          </w:p>
        </w:tc>
      </w:tr>
      <w:tr w:rsidR="001A492B" w14:paraId="28A5FB0F" w14:textId="77777777" w:rsidTr="00062C6C">
        <w:trPr>
          <w:trHeight w:val="441"/>
          <w:jc w:val="center"/>
        </w:trPr>
        <w:tc>
          <w:tcPr>
            <w:tcW w:w="471" w:type="dxa"/>
          </w:tcPr>
          <w:p w14:paraId="327333B7" w14:textId="69336090" w:rsidR="001A492B" w:rsidRDefault="00987A6F" w:rsidP="006D3137">
            <w:pPr>
              <w:ind w:left="66"/>
              <w:rPr>
                <w:rFonts w:cstheme="minorHAnsi"/>
              </w:rPr>
            </w:pPr>
            <w:r>
              <w:rPr>
                <w:rFonts w:cstheme="minorHAnsi"/>
              </w:rPr>
              <w:t>XI</w:t>
            </w:r>
            <w:r w:rsidR="00BC7D4B">
              <w:rPr>
                <w:rFonts w:cstheme="minorHAnsi"/>
              </w:rPr>
              <w:t>I.</w:t>
            </w:r>
          </w:p>
        </w:tc>
        <w:tc>
          <w:tcPr>
            <w:tcW w:w="9879" w:type="dxa"/>
          </w:tcPr>
          <w:p w14:paraId="0893C980" w14:textId="42B41D79" w:rsidR="00062C6C" w:rsidRPr="003D694D" w:rsidRDefault="00062C6C" w:rsidP="003D694D">
            <w:pPr>
              <w:ind w:left="213"/>
              <w:rPr>
                <w:rFonts w:cstheme="minorHAnsi"/>
              </w:rPr>
            </w:pPr>
            <w:r>
              <w:rPr>
                <w:rFonts w:cstheme="minorHAnsi"/>
                <w:b/>
                <w:bCs/>
                <w:u w:val="single"/>
              </w:rPr>
              <w:t xml:space="preserve">Adjourn: </w:t>
            </w:r>
            <w:r>
              <w:rPr>
                <w:rFonts w:cstheme="minorHAnsi"/>
              </w:rPr>
              <w:t xml:space="preserve">Meeting Adjourned by </w:t>
            </w:r>
            <w:r w:rsidR="00865702">
              <w:rPr>
                <w:rFonts w:cstheme="minorHAnsi"/>
              </w:rPr>
              <w:t>Wendy Wyman at 3:01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B6E11" w14:textId="77777777" w:rsidR="004E1F03" w:rsidRDefault="004E1F03" w:rsidP="00492E4D">
      <w:pPr>
        <w:spacing w:after="0" w:line="240" w:lineRule="auto"/>
      </w:pPr>
      <w:r>
        <w:separator/>
      </w:r>
    </w:p>
  </w:endnote>
  <w:endnote w:type="continuationSeparator" w:id="0">
    <w:p w14:paraId="3EFD894E" w14:textId="77777777" w:rsidR="004E1F03" w:rsidRDefault="004E1F03"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CEE4D" w14:textId="77777777" w:rsidR="004E1F03" w:rsidRDefault="004E1F03" w:rsidP="00492E4D">
      <w:pPr>
        <w:spacing w:after="0" w:line="240" w:lineRule="auto"/>
      </w:pPr>
      <w:r>
        <w:separator/>
      </w:r>
    </w:p>
  </w:footnote>
  <w:footnote w:type="continuationSeparator" w:id="0">
    <w:p w14:paraId="1047DB8D" w14:textId="77777777" w:rsidR="004E1F03" w:rsidRDefault="004E1F03"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2CD7A0C4"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3"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7"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0"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1"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2"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3"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4"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0"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3"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4"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5"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9"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0"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1"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6"/>
  </w:num>
  <w:num w:numId="2" w16cid:durableId="1864048785">
    <w:abstractNumId w:val="37"/>
  </w:num>
  <w:num w:numId="3" w16cid:durableId="1960187423">
    <w:abstractNumId w:val="13"/>
  </w:num>
  <w:num w:numId="4" w16cid:durableId="660617719">
    <w:abstractNumId w:val="27"/>
  </w:num>
  <w:num w:numId="5" w16cid:durableId="1782334216">
    <w:abstractNumId w:val="35"/>
  </w:num>
  <w:num w:numId="6" w16cid:durableId="1341395749">
    <w:abstractNumId w:val="18"/>
  </w:num>
  <w:num w:numId="7" w16cid:durableId="1695767806">
    <w:abstractNumId w:val="5"/>
  </w:num>
  <w:num w:numId="8" w16cid:durableId="520167921">
    <w:abstractNumId w:val="19"/>
  </w:num>
  <w:num w:numId="9" w16cid:durableId="199977103">
    <w:abstractNumId w:val="40"/>
  </w:num>
  <w:num w:numId="10" w16cid:durableId="1325814538">
    <w:abstractNumId w:val="11"/>
  </w:num>
  <w:num w:numId="11" w16cid:durableId="1290748107">
    <w:abstractNumId w:val="14"/>
  </w:num>
  <w:num w:numId="12" w16cid:durableId="429857473">
    <w:abstractNumId w:val="7"/>
  </w:num>
  <w:num w:numId="13" w16cid:durableId="134613608">
    <w:abstractNumId w:val="10"/>
  </w:num>
  <w:num w:numId="14" w16cid:durableId="803886773">
    <w:abstractNumId w:val="20"/>
  </w:num>
  <w:num w:numId="15" w16cid:durableId="610550308">
    <w:abstractNumId w:val="9"/>
  </w:num>
  <w:num w:numId="16" w16cid:durableId="1921868012">
    <w:abstractNumId w:val="12"/>
  </w:num>
  <w:num w:numId="17" w16cid:durableId="1197700373">
    <w:abstractNumId w:val="42"/>
  </w:num>
  <w:num w:numId="18" w16cid:durableId="2059936165">
    <w:abstractNumId w:val="6"/>
  </w:num>
  <w:num w:numId="19" w16cid:durableId="1876309562">
    <w:abstractNumId w:val="34"/>
  </w:num>
  <w:num w:numId="20" w16cid:durableId="2027292067">
    <w:abstractNumId w:val="17"/>
  </w:num>
  <w:num w:numId="21" w16cid:durableId="1023475897">
    <w:abstractNumId w:val="29"/>
  </w:num>
  <w:num w:numId="22" w16cid:durableId="1407606702">
    <w:abstractNumId w:val="0"/>
  </w:num>
  <w:num w:numId="23" w16cid:durableId="303581755">
    <w:abstractNumId w:val="38"/>
  </w:num>
  <w:num w:numId="24" w16cid:durableId="2007635908">
    <w:abstractNumId w:val="36"/>
  </w:num>
  <w:num w:numId="25" w16cid:durableId="348994569">
    <w:abstractNumId w:val="26"/>
  </w:num>
  <w:num w:numId="26" w16cid:durableId="1021514821">
    <w:abstractNumId w:val="4"/>
  </w:num>
  <w:num w:numId="27" w16cid:durableId="138035575">
    <w:abstractNumId w:val="32"/>
  </w:num>
  <w:num w:numId="28" w16cid:durableId="663243353">
    <w:abstractNumId w:val="41"/>
  </w:num>
  <w:num w:numId="29" w16cid:durableId="691342859">
    <w:abstractNumId w:val="31"/>
  </w:num>
  <w:num w:numId="30" w16cid:durableId="108163125">
    <w:abstractNumId w:val="28"/>
  </w:num>
  <w:num w:numId="31" w16cid:durableId="1105735127">
    <w:abstractNumId w:val="24"/>
  </w:num>
  <w:num w:numId="32" w16cid:durableId="621034875">
    <w:abstractNumId w:val="3"/>
  </w:num>
  <w:num w:numId="33" w16cid:durableId="1283147124">
    <w:abstractNumId w:val="30"/>
  </w:num>
  <w:num w:numId="34" w16cid:durableId="531840764">
    <w:abstractNumId w:val="1"/>
  </w:num>
  <w:num w:numId="35" w16cid:durableId="28998161">
    <w:abstractNumId w:val="23"/>
  </w:num>
  <w:num w:numId="36" w16cid:durableId="454565975">
    <w:abstractNumId w:val="25"/>
  </w:num>
  <w:num w:numId="37" w16cid:durableId="1413044356">
    <w:abstractNumId w:val="8"/>
  </w:num>
  <w:num w:numId="38" w16cid:durableId="1931351799">
    <w:abstractNumId w:val="22"/>
  </w:num>
  <w:num w:numId="39" w16cid:durableId="280457889">
    <w:abstractNumId w:val="33"/>
  </w:num>
  <w:num w:numId="40" w16cid:durableId="1536384545">
    <w:abstractNumId w:val="21"/>
  </w:num>
  <w:num w:numId="41" w16cid:durableId="1679848418">
    <w:abstractNumId w:val="15"/>
  </w:num>
  <w:num w:numId="42" w16cid:durableId="1508446599">
    <w:abstractNumId w:val="2"/>
  </w:num>
  <w:num w:numId="43" w16cid:durableId="66566763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DD6"/>
    <w:rsid w:val="00041DE2"/>
    <w:rsid w:val="00062C6C"/>
    <w:rsid w:val="00063020"/>
    <w:rsid w:val="00086029"/>
    <w:rsid w:val="00094A55"/>
    <w:rsid w:val="000A09EE"/>
    <w:rsid w:val="000A1148"/>
    <w:rsid w:val="000B2136"/>
    <w:rsid w:val="000B341A"/>
    <w:rsid w:val="000C6EC1"/>
    <w:rsid w:val="000D48F2"/>
    <w:rsid w:val="000E6781"/>
    <w:rsid w:val="000F3833"/>
    <w:rsid w:val="00100A45"/>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520DB"/>
    <w:rsid w:val="00263CE2"/>
    <w:rsid w:val="00264CF3"/>
    <w:rsid w:val="00273719"/>
    <w:rsid w:val="00297DF8"/>
    <w:rsid w:val="002A678F"/>
    <w:rsid w:val="002D509D"/>
    <w:rsid w:val="002D7F19"/>
    <w:rsid w:val="002F1C1F"/>
    <w:rsid w:val="002F3C9E"/>
    <w:rsid w:val="00313AE8"/>
    <w:rsid w:val="00317E4A"/>
    <w:rsid w:val="00321E56"/>
    <w:rsid w:val="00323AF3"/>
    <w:rsid w:val="00327DAD"/>
    <w:rsid w:val="00357250"/>
    <w:rsid w:val="0038044A"/>
    <w:rsid w:val="00392243"/>
    <w:rsid w:val="003A4DE8"/>
    <w:rsid w:val="003B1A3E"/>
    <w:rsid w:val="003B73A9"/>
    <w:rsid w:val="003D549B"/>
    <w:rsid w:val="003D694D"/>
    <w:rsid w:val="003D7316"/>
    <w:rsid w:val="003F25D0"/>
    <w:rsid w:val="00415394"/>
    <w:rsid w:val="0044241F"/>
    <w:rsid w:val="00457571"/>
    <w:rsid w:val="00472481"/>
    <w:rsid w:val="00473274"/>
    <w:rsid w:val="00475FB3"/>
    <w:rsid w:val="00477A25"/>
    <w:rsid w:val="00492E4D"/>
    <w:rsid w:val="004B204D"/>
    <w:rsid w:val="004B2B37"/>
    <w:rsid w:val="004B4B58"/>
    <w:rsid w:val="004E1F03"/>
    <w:rsid w:val="004F235E"/>
    <w:rsid w:val="005018B4"/>
    <w:rsid w:val="0050585E"/>
    <w:rsid w:val="00516929"/>
    <w:rsid w:val="00533DE6"/>
    <w:rsid w:val="00551715"/>
    <w:rsid w:val="0057447F"/>
    <w:rsid w:val="00590F81"/>
    <w:rsid w:val="005E7C2B"/>
    <w:rsid w:val="005F5454"/>
    <w:rsid w:val="00605F68"/>
    <w:rsid w:val="006202DA"/>
    <w:rsid w:val="006364B7"/>
    <w:rsid w:val="00643D69"/>
    <w:rsid w:val="00647BC2"/>
    <w:rsid w:val="00660FC2"/>
    <w:rsid w:val="00675869"/>
    <w:rsid w:val="00675BA9"/>
    <w:rsid w:val="006A7C76"/>
    <w:rsid w:val="006D3137"/>
    <w:rsid w:val="006D3A8C"/>
    <w:rsid w:val="006D7B0C"/>
    <w:rsid w:val="007025C7"/>
    <w:rsid w:val="00714E11"/>
    <w:rsid w:val="00740428"/>
    <w:rsid w:val="0076186C"/>
    <w:rsid w:val="00767878"/>
    <w:rsid w:val="00777F9D"/>
    <w:rsid w:val="0078512B"/>
    <w:rsid w:val="00785F99"/>
    <w:rsid w:val="007B5B7D"/>
    <w:rsid w:val="007C266B"/>
    <w:rsid w:val="007E72FB"/>
    <w:rsid w:val="00822474"/>
    <w:rsid w:val="008246A8"/>
    <w:rsid w:val="00851263"/>
    <w:rsid w:val="0085446C"/>
    <w:rsid w:val="00856476"/>
    <w:rsid w:val="00860728"/>
    <w:rsid w:val="00861355"/>
    <w:rsid w:val="00865702"/>
    <w:rsid w:val="00874163"/>
    <w:rsid w:val="008A4641"/>
    <w:rsid w:val="008A7A85"/>
    <w:rsid w:val="008C7F3C"/>
    <w:rsid w:val="008D183E"/>
    <w:rsid w:val="008D24F7"/>
    <w:rsid w:val="008D3835"/>
    <w:rsid w:val="008D3C0A"/>
    <w:rsid w:val="008E16EE"/>
    <w:rsid w:val="009076A2"/>
    <w:rsid w:val="00927D56"/>
    <w:rsid w:val="00936E38"/>
    <w:rsid w:val="0094404E"/>
    <w:rsid w:val="009505C0"/>
    <w:rsid w:val="0095077A"/>
    <w:rsid w:val="00956D99"/>
    <w:rsid w:val="009747B9"/>
    <w:rsid w:val="00987A6F"/>
    <w:rsid w:val="00990789"/>
    <w:rsid w:val="00990C23"/>
    <w:rsid w:val="009A31A2"/>
    <w:rsid w:val="009A3578"/>
    <w:rsid w:val="009A5E2F"/>
    <w:rsid w:val="009B69EC"/>
    <w:rsid w:val="009C1BA5"/>
    <w:rsid w:val="009C2820"/>
    <w:rsid w:val="009C33C2"/>
    <w:rsid w:val="009C69D9"/>
    <w:rsid w:val="009F4404"/>
    <w:rsid w:val="00A10B3A"/>
    <w:rsid w:val="00A36C13"/>
    <w:rsid w:val="00A4220B"/>
    <w:rsid w:val="00A44C1F"/>
    <w:rsid w:val="00A7468E"/>
    <w:rsid w:val="00A95171"/>
    <w:rsid w:val="00A95EC2"/>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E6DAD"/>
    <w:rsid w:val="00C17F69"/>
    <w:rsid w:val="00C526EC"/>
    <w:rsid w:val="00C54F8C"/>
    <w:rsid w:val="00C61EED"/>
    <w:rsid w:val="00C659FD"/>
    <w:rsid w:val="00C921EF"/>
    <w:rsid w:val="00CC10D7"/>
    <w:rsid w:val="00CC315C"/>
    <w:rsid w:val="00CC7C26"/>
    <w:rsid w:val="00CD0363"/>
    <w:rsid w:val="00CD2609"/>
    <w:rsid w:val="00CE159A"/>
    <w:rsid w:val="00CF188A"/>
    <w:rsid w:val="00D026E6"/>
    <w:rsid w:val="00D224BD"/>
    <w:rsid w:val="00D25103"/>
    <w:rsid w:val="00D316D3"/>
    <w:rsid w:val="00D32506"/>
    <w:rsid w:val="00D326BB"/>
    <w:rsid w:val="00D32D0C"/>
    <w:rsid w:val="00D42FF7"/>
    <w:rsid w:val="00D47AB8"/>
    <w:rsid w:val="00D60D94"/>
    <w:rsid w:val="00D65C49"/>
    <w:rsid w:val="00D86689"/>
    <w:rsid w:val="00D947C0"/>
    <w:rsid w:val="00DB3478"/>
    <w:rsid w:val="00DB4C8B"/>
    <w:rsid w:val="00DB51B2"/>
    <w:rsid w:val="00DB6D02"/>
    <w:rsid w:val="00DB7CDE"/>
    <w:rsid w:val="00E078AF"/>
    <w:rsid w:val="00E177D4"/>
    <w:rsid w:val="00E70B15"/>
    <w:rsid w:val="00E87C01"/>
    <w:rsid w:val="00EA3629"/>
    <w:rsid w:val="00EA562E"/>
    <w:rsid w:val="00EB2E0C"/>
    <w:rsid w:val="00EC0E1E"/>
    <w:rsid w:val="00EC7A89"/>
    <w:rsid w:val="00ED57E1"/>
    <w:rsid w:val="00F03E93"/>
    <w:rsid w:val="00F0755C"/>
    <w:rsid w:val="00F12FAA"/>
    <w:rsid w:val="00F21B16"/>
    <w:rsid w:val="00F416B6"/>
    <w:rsid w:val="00F54AFB"/>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3</cp:revision>
  <cp:lastPrinted>2019-08-14T17:37:00Z</cp:lastPrinted>
  <dcterms:created xsi:type="dcterms:W3CDTF">2022-11-17T20:10:00Z</dcterms:created>
  <dcterms:modified xsi:type="dcterms:W3CDTF">2023-02-08T00:24:00Z</dcterms:modified>
</cp:coreProperties>
</file>